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of each graph has the diameter of a circle in meters. Label the</w:t>
      </w:r>
      <w:r>
        <w:t xml:space="preserve"> </w:t>
      </w:r>
      <m:oMath>
        <m:r>
          <m:t>y</m:t>
        </m:r>
      </m:oMath>
      <w:r>
        <w:t xml:space="preserve">-axis on each graph with the appropriate measurement of a circle:</w:t>
      </w:r>
      <w:r>
        <w:br/>
      </w:r>
      <w:r>
        <w:t xml:space="preserve">radius (m), circumference (m), or area (m</w:t>
      </w:r>
      <w:r>
        <w:rPr>
          <w:vertAlign w:val="superscript"/>
        </w:rPr>
        <w:t xml:space="preserve">2</w:t>
      </w:r>
      <w:r>
        <w:t xml:space="preserve">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54897" cy="1669773"/>
            <wp:effectExtent b="0" l="0" r="0" t="0"/>
            <wp:docPr descr="Three graphs. Horizontal axis, diameter in meters, scale 0 to 10, by 2's. Vertical axis, scale 0 to 20, by 2's. " title="" id="22" name="Picture"/>
            <a:graphic>
              <a:graphicData uri="http://schemas.openxmlformats.org/drawingml/2006/picture">
                <pic:pic>
                  <pic:nvPicPr>
                    <pic:cNvPr descr="/app/tmp/embedder-1671038242.90339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897" cy="166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A has area 500 in</w:t>
      </w:r>
      <w:r>
        <w:rPr>
          <w:vertAlign w:val="superscript"/>
        </w:rPr>
        <w:t xml:space="preserve">2</w:t>
      </w:r>
      <w:r>
        <w:t xml:space="preserve">. The diameter of circle B is three times the diameter of circle A. Estimate the area of circle B.</w:t>
      </w:r>
    </w:p>
    <w:p>
      <w:pPr>
        <w:numPr>
          <w:ilvl w:val="0"/>
          <w:numId w:val="1001"/>
        </w:numPr>
      </w:pPr>
      <w:r>
        <w:t xml:space="preserve">Lin’s bike travels 100 meters when her wheels rotate 55 times. What is the circumference of her wheels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Priya drew a circle whose circumference is 25 cm. Clare drew a circle whose diameter is 3 times the diameter of Priya’s circle. What is the circumference of Clare’s circle?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ere is a picture of two squares and a circle. Use the picture to explain why the area of this circle is more than 2 square units but less than 4 square uni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95812" cy="3195812"/>
            <wp:effectExtent b="0" l="0" r="0" t="0"/>
            <wp:docPr descr="Two squares and circle on a grid of 4 units by 4 units." title="" id="25" name="Picture"/>
            <a:graphic>
              <a:graphicData uri="http://schemas.openxmlformats.org/drawingml/2006/picture">
                <pic:pic>
                  <pic:nvPicPr>
                    <pic:cNvPr descr="/app/tmp/embedder-1671038242.94454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812" cy="319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ere is another picture of two squares and a circle. Use the picture to explain why the area of this circle is more than 18 square units and less than 36 square uni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5946449"/>
            <wp:effectExtent b="0" l="0" r="0" t="0"/>
            <wp:docPr descr="A square with a circle inside of it and a square inside of the circle. The shapes are drawn on a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38243.00235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 Find the circumference of this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31" name="Picture"/>
            <a:graphic>
              <a:graphicData uri="http://schemas.openxmlformats.org/drawingml/2006/picture">
                <pic:pic>
                  <pic:nvPicPr>
                    <pic:cNvPr descr="/app/tmp/embedder-1671038243.06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23Z</dcterms:created>
  <dcterms:modified xsi:type="dcterms:W3CDTF">2022-12-14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mSCn17+by1bXZo0woerLwaXBBdASzYJ0EwCs+4DtR/GYMfGMnaXcJ65OSqT44dHP399kVTBaxJVxufDmgy2Qg==</vt:lpwstr>
  </property>
</Properties>
</file>